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C126F" w14:textId="77777777" w:rsidR="0096712D" w:rsidRDefault="003077F9">
      <w:pPr>
        <w:pStyle w:val="Title"/>
      </w:pPr>
      <w:r>
        <w:t>ASSIGNMENT 4</w:t>
      </w:r>
    </w:p>
    <w:p w14:paraId="3E4BDED4" w14:textId="77777777" w:rsidR="0096712D" w:rsidRDefault="003077F9">
      <w:pPr>
        <w:pStyle w:val="Author"/>
      </w:pPr>
      <w:r>
        <w:t>Allison Forte</w:t>
      </w:r>
    </w:p>
    <w:p w14:paraId="7FB02ED2" w14:textId="77777777" w:rsidR="0096712D" w:rsidRDefault="003077F9">
      <w:pPr>
        <w:pStyle w:val="Date"/>
      </w:pPr>
      <w:r>
        <w:t>2022-04-23</w:t>
      </w:r>
    </w:p>
    <w:p w14:paraId="25013D41" w14:textId="77777777" w:rsidR="0096712D" w:rsidRDefault="003077F9">
      <w:pPr>
        <w:pStyle w:val="Heading1"/>
      </w:pPr>
      <w:bookmarkStart w:id="0" w:name="markdown-basics"/>
      <w:r>
        <w:t>Markdown Basics</w:t>
      </w:r>
    </w:p>
    <w:p w14:paraId="3B97AFF8" w14:textId="77777777" w:rsidR="0096712D" w:rsidRDefault="003077F9">
      <w:pPr>
        <w:pStyle w:val="Heading2"/>
      </w:pPr>
      <w:bookmarkStart w:id="1" w:name="favorite-foods"/>
      <w:r>
        <w:t>Favorite Foods</w:t>
      </w:r>
    </w:p>
    <w:p w14:paraId="45469044" w14:textId="77777777" w:rsidR="0096712D" w:rsidRDefault="003077F9">
      <w:pPr>
        <w:pStyle w:val="FirstParagraph"/>
      </w:pPr>
      <w:r>
        <w:t>Favorite foods:</w:t>
      </w:r>
    </w:p>
    <w:p w14:paraId="3F194C02" w14:textId="77777777" w:rsidR="0096712D" w:rsidRDefault="003077F9">
      <w:pPr>
        <w:pStyle w:val="Compact"/>
        <w:numPr>
          <w:ilvl w:val="0"/>
          <w:numId w:val="2"/>
        </w:numPr>
      </w:pPr>
      <w:r>
        <w:t>Ravioli</w:t>
      </w:r>
    </w:p>
    <w:p w14:paraId="4885B142" w14:textId="77777777" w:rsidR="0096712D" w:rsidRDefault="003077F9">
      <w:pPr>
        <w:pStyle w:val="Compact"/>
        <w:numPr>
          <w:ilvl w:val="0"/>
          <w:numId w:val="2"/>
        </w:numPr>
      </w:pPr>
      <w:r>
        <w:t>Pizza</w:t>
      </w:r>
    </w:p>
    <w:p w14:paraId="4BEE0439" w14:textId="77777777" w:rsidR="0096712D" w:rsidRDefault="003077F9">
      <w:pPr>
        <w:pStyle w:val="Compact"/>
        <w:numPr>
          <w:ilvl w:val="0"/>
          <w:numId w:val="2"/>
        </w:numPr>
      </w:pPr>
      <w:r>
        <w:t>Cheesecake</w:t>
      </w:r>
    </w:p>
    <w:p w14:paraId="0524D0FB" w14:textId="77777777" w:rsidR="0096712D" w:rsidRDefault="003077F9">
      <w:pPr>
        <w:pStyle w:val="Heading2"/>
      </w:pPr>
      <w:bookmarkStart w:id="2" w:name="images"/>
      <w:bookmarkEnd w:id="1"/>
      <w:r>
        <w:lastRenderedPageBreak/>
        <w:t>Images</w:t>
      </w:r>
    </w:p>
    <w:p w14:paraId="7071F197" w14:textId="77777777" w:rsidR="0096712D" w:rsidRDefault="003077F9">
      <w:pPr>
        <w:pStyle w:val="CaptionedFigure"/>
      </w:pPr>
      <w:r>
        <w:rPr>
          <w:noProof/>
        </w:rPr>
        <w:drawing>
          <wp:inline distT="0" distB="0" distL="0" distR="0" wp14:anchorId="1C4E22B8" wp14:editId="7C96A5DC">
            <wp:extent cx="5334000" cy="5334000"/>
            <wp:effectExtent l="0" t="0" r="0" b="0"/>
            <wp:docPr id="22" name="Picture" descr="All Cases (Log Plot)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allison.forte/Downloads/DSC520-master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E27D6" w14:textId="77777777" w:rsidR="0096712D" w:rsidRDefault="003077F9">
      <w:pPr>
        <w:pStyle w:val="ImageCaption"/>
      </w:pPr>
      <w:r>
        <w:t xml:space="preserve">All Cases (Log Plot) </w:t>
      </w:r>
    </w:p>
    <w:p w14:paraId="775B31DA" w14:textId="77777777" w:rsidR="0096712D" w:rsidRDefault="003077F9">
      <w:pPr>
        <w:pStyle w:val="Heading2"/>
      </w:pPr>
      <w:bookmarkStart w:id="3" w:name="add-a-quote"/>
      <w:bookmarkEnd w:id="2"/>
      <w:r>
        <w:t>Add a Quote</w:t>
      </w:r>
    </w:p>
    <w:p w14:paraId="009474BB" w14:textId="77777777" w:rsidR="0096712D" w:rsidRDefault="003077F9">
      <w:pPr>
        <w:pStyle w:val="BlockText"/>
      </w:pPr>
      <w:r>
        <w:t>“</w:t>
      </w:r>
      <w:r>
        <w:t>No matter how dark the moment, love and hope are always possible”</w:t>
      </w:r>
    </w:p>
    <w:p w14:paraId="5A4ED936" w14:textId="77777777" w:rsidR="0096712D" w:rsidRDefault="003077F9">
      <w:pPr>
        <w:pStyle w:val="BlockText"/>
      </w:pPr>
      <w:r>
        <w:t>— George Chakiris</w:t>
      </w:r>
    </w:p>
    <w:p w14:paraId="1DEFDE10" w14:textId="77777777" w:rsidR="0096712D" w:rsidRDefault="003077F9">
      <w:pPr>
        <w:pStyle w:val="Heading2"/>
      </w:pPr>
      <w:bookmarkStart w:id="4" w:name="add-an-equation"/>
      <w:bookmarkEnd w:id="3"/>
      <w:r>
        <w:t>Add an Equation</w:t>
      </w:r>
    </w:p>
    <w:p w14:paraId="1626CAE8" w14:textId="77777777" w:rsidR="0096712D" w:rsidRDefault="003077F9">
      <w:pPr>
        <w:pStyle w:val="FirstParagraph"/>
      </w:pPr>
      <m:oMathPara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942D782" w14:textId="77777777" w:rsidR="0096712D" w:rsidRDefault="003077F9">
      <w:pPr>
        <w:pStyle w:val="Heading2"/>
      </w:pPr>
      <w:bookmarkStart w:id="5" w:name="add-a-footnote"/>
      <w:bookmarkEnd w:id="4"/>
      <w:r>
        <w:lastRenderedPageBreak/>
        <w:t>Add a Footnote</w:t>
      </w:r>
    </w:p>
    <w:p w14:paraId="44527D07" w14:textId="77777777" w:rsidR="0096712D" w:rsidRDefault="003077F9">
      <w:pPr>
        <w:pStyle w:val="FirstParagraph"/>
      </w:pPr>
      <w:r>
        <w:rPr>
          <w:rStyle w:val="FootnoteReference"/>
        </w:rPr>
        <w:footnoteReference w:id="1"/>
      </w:r>
    </w:p>
    <w:p w14:paraId="2B93577A" w14:textId="77777777" w:rsidR="0096712D" w:rsidRDefault="003077F9">
      <w:pPr>
        <w:pStyle w:val="Heading2"/>
      </w:pPr>
      <w:bookmarkStart w:id="6" w:name="add-citations"/>
      <w:bookmarkEnd w:id="5"/>
      <w:r>
        <w:t>Add Citations</w:t>
      </w:r>
    </w:p>
    <w:p w14:paraId="4E8FA64E" w14:textId="77777777" w:rsidR="0096712D" w:rsidRDefault="003077F9">
      <w:pPr>
        <w:pStyle w:val="FirstParagraph"/>
      </w:pPr>
      <w:r>
        <w:t>Citations</w:t>
      </w:r>
    </w:p>
    <w:p w14:paraId="77EBE702" w14:textId="77777777" w:rsidR="0096712D" w:rsidRDefault="003077F9">
      <w:pPr>
        <w:pStyle w:val="Compact"/>
        <w:numPr>
          <w:ilvl w:val="0"/>
          <w:numId w:val="3"/>
        </w:numPr>
      </w:pPr>
      <w:r>
        <w:t>Lander (2014)</w:t>
      </w:r>
    </w:p>
    <w:p w14:paraId="300A2E6A" w14:textId="77777777" w:rsidR="0096712D" w:rsidRDefault="003077F9">
      <w:pPr>
        <w:pStyle w:val="Compact"/>
        <w:numPr>
          <w:ilvl w:val="0"/>
          <w:numId w:val="3"/>
        </w:numPr>
      </w:pPr>
      <w:r>
        <w:t>Field, Miles, and Field (2012)</w:t>
      </w:r>
    </w:p>
    <w:p w14:paraId="11A3678F" w14:textId="77777777" w:rsidR="0096712D" w:rsidRDefault="003077F9">
      <w:pPr>
        <w:pStyle w:val="Heading1"/>
      </w:pPr>
      <w:bookmarkStart w:id="7" w:name="inline-code"/>
      <w:bookmarkEnd w:id="0"/>
      <w:bookmarkEnd w:id="6"/>
      <w:r>
        <w:t>Inline Code</w:t>
      </w:r>
    </w:p>
    <w:p w14:paraId="44C8A4A0" w14:textId="77777777" w:rsidR="0096712D" w:rsidRDefault="003077F9">
      <w:pPr>
        <w:pStyle w:val="Heading2"/>
      </w:pPr>
      <w:bookmarkStart w:id="8" w:name="ny-times-covid-19-data"/>
      <w:r>
        <w:t>NY Times COVID-19 Data</w:t>
      </w:r>
    </w:p>
    <w:p w14:paraId="6060797F" w14:textId="77777777" w:rsidR="0096712D" w:rsidRDefault="003077F9">
      <w:pPr>
        <w:pStyle w:val="FirstParagraph"/>
      </w:pPr>
      <w:r>
        <w:rPr>
          <w:noProof/>
        </w:rPr>
        <w:drawing>
          <wp:inline distT="0" distB="0" distL="0" distR="0" wp14:anchorId="3A65F1E4" wp14:editId="73FD932A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ignment_04_ForteAllis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1E223" w14:textId="77777777" w:rsidR="0096712D" w:rsidRDefault="003077F9">
      <w:pPr>
        <w:pStyle w:val="Heading2"/>
      </w:pPr>
      <w:bookmarkStart w:id="9" w:name="r4ds-height-vs-earnings"/>
      <w:bookmarkEnd w:id="8"/>
      <w:r>
        <w:lastRenderedPageBreak/>
        <w:t>R4DS Height vs Earnings</w:t>
      </w:r>
    </w:p>
    <w:p w14:paraId="5EED5339" w14:textId="77777777" w:rsidR="0096712D" w:rsidRDefault="003077F9">
      <w:pPr>
        <w:pStyle w:val="FirstParagraph"/>
      </w:pPr>
      <w:r>
        <w:rPr>
          <w:noProof/>
        </w:rPr>
        <w:drawing>
          <wp:inline distT="0" distB="0" distL="0" distR="0" wp14:anchorId="62039C34" wp14:editId="3F8C7119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04_ForteAllis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E8AF2" w14:textId="77777777" w:rsidR="0096712D" w:rsidRDefault="003077F9">
      <w:pPr>
        <w:pStyle w:val="Heading1"/>
      </w:pPr>
      <w:bookmarkStart w:id="10" w:name="tables"/>
      <w:bookmarkEnd w:id="7"/>
      <w:bookmarkEnd w:id="9"/>
      <w:r>
        <w:t>Tables</w:t>
      </w:r>
    </w:p>
    <w:p w14:paraId="4A454C91" w14:textId="77777777" w:rsidR="0096712D" w:rsidRDefault="003077F9">
      <w:pPr>
        <w:pStyle w:val="Heading2"/>
      </w:pPr>
      <w:bookmarkStart w:id="11" w:name="knitr-table-with-kable"/>
      <w:r>
        <w:t>Knitr Table with Kable</w:t>
      </w:r>
    </w:p>
    <w:p w14:paraId="5F972AAB" w14:textId="77777777" w:rsidR="0096712D" w:rsidRDefault="003077F9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96712D" w14:paraId="3D4658F6" w14:textId="77777777" w:rsidTr="00967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4CD3B6" w14:textId="77777777" w:rsidR="0096712D" w:rsidRDefault="003077F9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F62D50B" w14:textId="77777777" w:rsidR="0096712D" w:rsidRDefault="003077F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D93DE5C" w14:textId="77777777" w:rsidR="0096712D" w:rsidRDefault="003077F9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2CC667AF" w14:textId="77777777" w:rsidR="0096712D" w:rsidRDefault="003077F9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52846C94" w14:textId="77777777" w:rsidR="0096712D" w:rsidRDefault="003077F9">
            <w:pPr>
              <w:pStyle w:val="Compact"/>
              <w:jc w:val="right"/>
            </w:pPr>
            <w:r>
              <w:t>age</w:t>
            </w:r>
          </w:p>
        </w:tc>
      </w:tr>
      <w:tr w:rsidR="0096712D" w14:paraId="683E7E67" w14:textId="77777777">
        <w:tc>
          <w:tcPr>
            <w:tcW w:w="0" w:type="auto"/>
          </w:tcPr>
          <w:p w14:paraId="4ECF9E1F" w14:textId="77777777" w:rsidR="0096712D" w:rsidRDefault="003077F9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0DF1F36A" w14:textId="77777777" w:rsidR="0096712D" w:rsidRDefault="003077F9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1613EF6B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5D4A168" w14:textId="77777777" w:rsidR="0096712D" w:rsidRDefault="003077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40DBD7" w14:textId="77777777" w:rsidR="0096712D" w:rsidRDefault="003077F9">
            <w:pPr>
              <w:pStyle w:val="Compact"/>
              <w:jc w:val="right"/>
            </w:pPr>
            <w:r>
              <w:t>88</w:t>
            </w:r>
          </w:p>
        </w:tc>
      </w:tr>
      <w:tr w:rsidR="0096712D" w14:paraId="0E1158AD" w14:textId="77777777">
        <w:tc>
          <w:tcPr>
            <w:tcW w:w="0" w:type="auto"/>
          </w:tcPr>
          <w:p w14:paraId="40841135" w14:textId="77777777" w:rsidR="0096712D" w:rsidRDefault="003077F9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2594E54A" w14:textId="77777777" w:rsidR="0096712D" w:rsidRDefault="003077F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C2D02DA" w14:textId="77777777" w:rsidR="0096712D" w:rsidRDefault="003077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5D33D29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3DE312C" w14:textId="77777777" w:rsidR="0096712D" w:rsidRDefault="003077F9">
            <w:pPr>
              <w:pStyle w:val="Compact"/>
              <w:jc w:val="right"/>
            </w:pPr>
            <w:r>
              <w:t>129</w:t>
            </w:r>
          </w:p>
        </w:tc>
      </w:tr>
      <w:tr w:rsidR="0096712D" w14:paraId="35239024" w14:textId="77777777">
        <w:tc>
          <w:tcPr>
            <w:tcW w:w="0" w:type="auto"/>
          </w:tcPr>
          <w:p w14:paraId="4A83A9B5" w14:textId="77777777" w:rsidR="0096712D" w:rsidRDefault="003077F9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38125BD2" w14:textId="77777777" w:rsidR="0096712D" w:rsidRDefault="003077F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35963AD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751BC44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5B03D11" w14:textId="77777777" w:rsidR="0096712D" w:rsidRDefault="003077F9">
            <w:pPr>
              <w:pStyle w:val="Compact"/>
              <w:jc w:val="right"/>
            </w:pPr>
            <w:r>
              <w:t>51</w:t>
            </w:r>
          </w:p>
        </w:tc>
      </w:tr>
      <w:tr w:rsidR="0096712D" w14:paraId="73CA8206" w14:textId="77777777">
        <w:tc>
          <w:tcPr>
            <w:tcW w:w="0" w:type="auto"/>
          </w:tcPr>
          <w:p w14:paraId="305D7C30" w14:textId="77777777" w:rsidR="0096712D" w:rsidRDefault="003077F9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0D71FF61" w14:textId="77777777" w:rsidR="0096712D" w:rsidRDefault="003077F9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695ED9B8" w14:textId="77777777" w:rsidR="0096712D" w:rsidRDefault="003077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6D34B7F" w14:textId="77777777" w:rsidR="0096712D" w:rsidRDefault="003077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304374E" w14:textId="77777777" w:rsidR="0096712D" w:rsidRDefault="003077F9">
            <w:pPr>
              <w:pStyle w:val="Compact"/>
              <w:jc w:val="right"/>
            </w:pPr>
            <w:r>
              <w:t>7000</w:t>
            </w:r>
          </w:p>
        </w:tc>
      </w:tr>
      <w:tr w:rsidR="0096712D" w14:paraId="61C81327" w14:textId="77777777">
        <w:tc>
          <w:tcPr>
            <w:tcW w:w="0" w:type="auto"/>
          </w:tcPr>
          <w:p w14:paraId="3AEB2674" w14:textId="77777777" w:rsidR="0096712D" w:rsidRDefault="003077F9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6A2EF6CC" w14:textId="77777777" w:rsidR="0096712D" w:rsidRDefault="003077F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26BED4F7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1FCCDF1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A755198" w14:textId="77777777" w:rsidR="0096712D" w:rsidRDefault="003077F9">
            <w:pPr>
              <w:pStyle w:val="Compact"/>
              <w:jc w:val="right"/>
            </w:pPr>
            <w:r>
              <w:t>36</w:t>
            </w:r>
          </w:p>
        </w:tc>
      </w:tr>
      <w:tr w:rsidR="0096712D" w14:paraId="09BE9E3C" w14:textId="77777777">
        <w:tc>
          <w:tcPr>
            <w:tcW w:w="0" w:type="auto"/>
          </w:tcPr>
          <w:p w14:paraId="5393B554" w14:textId="77777777" w:rsidR="0096712D" w:rsidRDefault="003077F9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64A04283" w14:textId="77777777" w:rsidR="0096712D" w:rsidRDefault="003077F9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7324841D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AED3549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92208F6" w14:textId="77777777" w:rsidR="0096712D" w:rsidRDefault="003077F9">
            <w:pPr>
              <w:pStyle w:val="Compact"/>
              <w:jc w:val="right"/>
            </w:pPr>
            <w:r>
              <w:t>2019</w:t>
            </w:r>
          </w:p>
        </w:tc>
      </w:tr>
      <w:tr w:rsidR="0096712D" w14:paraId="21902C2D" w14:textId="77777777">
        <w:tc>
          <w:tcPr>
            <w:tcW w:w="0" w:type="auto"/>
          </w:tcPr>
          <w:p w14:paraId="70C9279B" w14:textId="77777777" w:rsidR="0096712D" w:rsidRDefault="003077F9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70014DE8" w14:textId="77777777" w:rsidR="0096712D" w:rsidRDefault="003077F9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7D16ACFF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9F7AC3E" w14:textId="77777777" w:rsidR="0096712D" w:rsidRDefault="003077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D97BF3B" w14:textId="77777777" w:rsidR="0096712D" w:rsidRDefault="003077F9">
            <w:pPr>
              <w:pStyle w:val="Compact"/>
              <w:jc w:val="right"/>
            </w:pPr>
            <w:r>
              <w:t>2931</w:t>
            </w:r>
          </w:p>
        </w:tc>
      </w:tr>
      <w:tr w:rsidR="0096712D" w14:paraId="20DDBE65" w14:textId="77777777">
        <w:tc>
          <w:tcPr>
            <w:tcW w:w="0" w:type="auto"/>
          </w:tcPr>
          <w:p w14:paraId="32FB89D9" w14:textId="77777777" w:rsidR="0096712D" w:rsidRDefault="003077F9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76E418F4" w14:textId="77777777" w:rsidR="0096712D" w:rsidRDefault="003077F9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279E41A7" w14:textId="77777777" w:rsidR="0096712D" w:rsidRDefault="003077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D4964A1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3A660D7" w14:textId="77777777" w:rsidR="0096712D" w:rsidRDefault="003077F9">
            <w:pPr>
              <w:pStyle w:val="Compact"/>
              <w:jc w:val="right"/>
            </w:pPr>
            <w:r>
              <w:t>7052</w:t>
            </w:r>
          </w:p>
        </w:tc>
      </w:tr>
      <w:tr w:rsidR="0096712D" w14:paraId="7C562ED0" w14:textId="77777777">
        <w:tc>
          <w:tcPr>
            <w:tcW w:w="0" w:type="auto"/>
          </w:tcPr>
          <w:p w14:paraId="75DDFB8F" w14:textId="77777777" w:rsidR="0096712D" w:rsidRDefault="003077F9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6008991B" w14:textId="77777777" w:rsidR="0096712D" w:rsidRDefault="003077F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4E679E6" w14:textId="77777777" w:rsidR="0096712D" w:rsidRDefault="003077F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8DF4545" w14:textId="77777777" w:rsidR="0096712D" w:rsidRDefault="003077F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871444F" w14:textId="77777777" w:rsidR="0096712D" w:rsidRDefault="003077F9">
            <w:pPr>
              <w:pStyle w:val="Compact"/>
              <w:jc w:val="right"/>
            </w:pPr>
            <w:r>
              <w:t>589</w:t>
            </w:r>
          </w:p>
        </w:tc>
      </w:tr>
    </w:tbl>
    <w:p w14:paraId="114ED089" w14:textId="77777777" w:rsidR="0096712D" w:rsidRDefault="003077F9">
      <w:pPr>
        <w:pStyle w:val="Heading2"/>
      </w:pPr>
      <w:bookmarkStart w:id="12" w:name="pandoc-table"/>
      <w:bookmarkEnd w:id="11"/>
      <w:r>
        <w:lastRenderedPageBreak/>
        <w:t>Pandoc Table</w:t>
      </w:r>
    </w:p>
    <w:tbl>
      <w:tblPr>
        <w:tblStyle w:val="Table"/>
        <w:tblW w:w="4028" w:type="pct"/>
        <w:tblLook w:val="0020" w:firstRow="1" w:lastRow="0" w:firstColumn="0" w:lastColumn="0" w:noHBand="0" w:noVBand="0"/>
      </w:tblPr>
      <w:tblGrid>
        <w:gridCol w:w="1489"/>
        <w:gridCol w:w="1197"/>
        <w:gridCol w:w="2051"/>
        <w:gridCol w:w="1829"/>
        <w:gridCol w:w="974"/>
      </w:tblGrid>
      <w:tr w:rsidR="0096712D" w14:paraId="228BF3C5" w14:textId="77777777" w:rsidTr="00967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A2CBB3" w14:textId="77777777" w:rsidR="0096712D" w:rsidRDefault="003077F9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0" w:type="auto"/>
          </w:tcPr>
          <w:p w14:paraId="5B6D40C8" w14:textId="77777777" w:rsidR="0096712D" w:rsidRDefault="003077F9">
            <w:pPr>
              <w:pStyle w:val="Compact"/>
              <w:jc w:val="center"/>
            </w:pPr>
            <w:r>
              <w:t>race</w:t>
            </w:r>
          </w:p>
        </w:tc>
        <w:tc>
          <w:tcPr>
            <w:tcW w:w="0" w:type="auto"/>
          </w:tcPr>
          <w:p w14:paraId="095B1FB0" w14:textId="77777777" w:rsidR="0096712D" w:rsidRDefault="003077F9">
            <w:pPr>
              <w:pStyle w:val="Compact"/>
              <w:jc w:val="center"/>
            </w:pPr>
            <w:r>
              <w:t>in_fellowship</w:t>
            </w:r>
          </w:p>
        </w:tc>
        <w:tc>
          <w:tcPr>
            <w:tcW w:w="0" w:type="auto"/>
          </w:tcPr>
          <w:p w14:paraId="07DB4D0D" w14:textId="77777777" w:rsidR="0096712D" w:rsidRDefault="003077F9">
            <w:pPr>
              <w:pStyle w:val="Compact"/>
              <w:jc w:val="center"/>
            </w:pPr>
            <w:r>
              <w:t>ring_bearer</w:t>
            </w:r>
          </w:p>
        </w:tc>
        <w:tc>
          <w:tcPr>
            <w:tcW w:w="0" w:type="auto"/>
          </w:tcPr>
          <w:p w14:paraId="0327A259" w14:textId="77777777" w:rsidR="0096712D" w:rsidRDefault="003077F9">
            <w:pPr>
              <w:pStyle w:val="Compact"/>
              <w:jc w:val="center"/>
            </w:pPr>
            <w:r>
              <w:t>age</w:t>
            </w:r>
          </w:p>
        </w:tc>
      </w:tr>
      <w:tr w:rsidR="0096712D" w14:paraId="4FD858BC" w14:textId="77777777">
        <w:tc>
          <w:tcPr>
            <w:tcW w:w="0" w:type="auto"/>
          </w:tcPr>
          <w:p w14:paraId="6E139253" w14:textId="77777777" w:rsidR="0096712D" w:rsidRDefault="003077F9">
            <w:pPr>
              <w:pStyle w:val="Compact"/>
              <w:jc w:val="center"/>
            </w:pPr>
            <w:r>
              <w:t>Aragon</w:t>
            </w:r>
          </w:p>
        </w:tc>
        <w:tc>
          <w:tcPr>
            <w:tcW w:w="0" w:type="auto"/>
          </w:tcPr>
          <w:p w14:paraId="7FE16F1D" w14:textId="77777777" w:rsidR="0096712D" w:rsidRDefault="003077F9">
            <w:pPr>
              <w:pStyle w:val="Compact"/>
              <w:jc w:val="center"/>
            </w:pPr>
            <w:r>
              <w:t>Men</w:t>
            </w:r>
          </w:p>
        </w:tc>
        <w:tc>
          <w:tcPr>
            <w:tcW w:w="0" w:type="auto"/>
          </w:tcPr>
          <w:p w14:paraId="06709A35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28D8A1AC" w14:textId="77777777" w:rsidR="0096712D" w:rsidRDefault="003077F9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14:paraId="19BF02BA" w14:textId="77777777" w:rsidR="0096712D" w:rsidRDefault="003077F9">
            <w:pPr>
              <w:pStyle w:val="Compact"/>
              <w:jc w:val="center"/>
            </w:pPr>
            <w:r>
              <w:t>88</w:t>
            </w:r>
          </w:p>
        </w:tc>
      </w:tr>
      <w:tr w:rsidR="0096712D" w14:paraId="4E704662" w14:textId="77777777">
        <w:tc>
          <w:tcPr>
            <w:tcW w:w="0" w:type="auto"/>
          </w:tcPr>
          <w:p w14:paraId="39D102DB" w14:textId="77777777" w:rsidR="0096712D" w:rsidRDefault="003077F9">
            <w:pPr>
              <w:pStyle w:val="Compact"/>
              <w:jc w:val="center"/>
            </w:pPr>
            <w:r>
              <w:t>Bilbo</w:t>
            </w:r>
          </w:p>
        </w:tc>
        <w:tc>
          <w:tcPr>
            <w:tcW w:w="0" w:type="auto"/>
          </w:tcPr>
          <w:p w14:paraId="22676E3E" w14:textId="77777777" w:rsidR="0096712D" w:rsidRDefault="003077F9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74FCFC77" w14:textId="77777777" w:rsidR="0096712D" w:rsidRDefault="003077F9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14:paraId="286E470F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29A8DE98" w14:textId="77777777" w:rsidR="0096712D" w:rsidRDefault="003077F9">
            <w:pPr>
              <w:pStyle w:val="Compact"/>
              <w:jc w:val="center"/>
            </w:pPr>
            <w:r>
              <w:t>129</w:t>
            </w:r>
          </w:p>
        </w:tc>
      </w:tr>
      <w:tr w:rsidR="0096712D" w14:paraId="19966766" w14:textId="77777777">
        <w:tc>
          <w:tcPr>
            <w:tcW w:w="0" w:type="auto"/>
          </w:tcPr>
          <w:p w14:paraId="4448FD49" w14:textId="77777777" w:rsidR="0096712D" w:rsidRDefault="003077F9">
            <w:pPr>
              <w:pStyle w:val="Compact"/>
              <w:jc w:val="center"/>
            </w:pPr>
            <w:r>
              <w:t>Frodo</w:t>
            </w:r>
          </w:p>
        </w:tc>
        <w:tc>
          <w:tcPr>
            <w:tcW w:w="0" w:type="auto"/>
          </w:tcPr>
          <w:p w14:paraId="3F29B1A3" w14:textId="77777777" w:rsidR="0096712D" w:rsidRDefault="003077F9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3D908512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6C4DC89F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7F1667BB" w14:textId="77777777" w:rsidR="0096712D" w:rsidRDefault="003077F9">
            <w:pPr>
              <w:pStyle w:val="Compact"/>
              <w:jc w:val="center"/>
            </w:pPr>
            <w:r>
              <w:t>51</w:t>
            </w:r>
          </w:p>
        </w:tc>
      </w:tr>
      <w:tr w:rsidR="0096712D" w14:paraId="5A7C337D" w14:textId="77777777">
        <w:tc>
          <w:tcPr>
            <w:tcW w:w="0" w:type="auto"/>
          </w:tcPr>
          <w:p w14:paraId="3A096E46" w14:textId="77777777" w:rsidR="0096712D" w:rsidRDefault="003077F9">
            <w:pPr>
              <w:pStyle w:val="Compact"/>
              <w:jc w:val="center"/>
            </w:pPr>
            <w:r>
              <w:t>Galadriel</w:t>
            </w:r>
          </w:p>
        </w:tc>
        <w:tc>
          <w:tcPr>
            <w:tcW w:w="0" w:type="auto"/>
          </w:tcPr>
          <w:p w14:paraId="16D85271" w14:textId="77777777" w:rsidR="0096712D" w:rsidRDefault="003077F9">
            <w:pPr>
              <w:pStyle w:val="Compact"/>
              <w:jc w:val="center"/>
            </w:pPr>
            <w:r>
              <w:t>Elf</w:t>
            </w:r>
          </w:p>
        </w:tc>
        <w:tc>
          <w:tcPr>
            <w:tcW w:w="0" w:type="auto"/>
          </w:tcPr>
          <w:p w14:paraId="03DF78D2" w14:textId="77777777" w:rsidR="0096712D" w:rsidRDefault="003077F9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14:paraId="2F2AB382" w14:textId="77777777" w:rsidR="0096712D" w:rsidRDefault="003077F9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14:paraId="143543F1" w14:textId="77777777" w:rsidR="0096712D" w:rsidRDefault="003077F9">
            <w:pPr>
              <w:pStyle w:val="Compact"/>
              <w:jc w:val="center"/>
            </w:pPr>
            <w:r>
              <w:t>7000</w:t>
            </w:r>
          </w:p>
        </w:tc>
      </w:tr>
      <w:tr w:rsidR="0096712D" w14:paraId="3FC8E274" w14:textId="77777777">
        <w:tc>
          <w:tcPr>
            <w:tcW w:w="0" w:type="auto"/>
          </w:tcPr>
          <w:p w14:paraId="69D0326D" w14:textId="77777777" w:rsidR="0096712D" w:rsidRDefault="003077F9">
            <w:pPr>
              <w:pStyle w:val="Compact"/>
              <w:jc w:val="center"/>
            </w:pPr>
            <w:r>
              <w:t>Sam</w:t>
            </w:r>
          </w:p>
        </w:tc>
        <w:tc>
          <w:tcPr>
            <w:tcW w:w="0" w:type="auto"/>
          </w:tcPr>
          <w:p w14:paraId="732B6EA3" w14:textId="77777777" w:rsidR="0096712D" w:rsidRDefault="003077F9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64406AC2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164C84F2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1095040B" w14:textId="77777777" w:rsidR="0096712D" w:rsidRDefault="003077F9">
            <w:pPr>
              <w:pStyle w:val="Compact"/>
              <w:jc w:val="center"/>
            </w:pPr>
            <w:r>
              <w:t>36</w:t>
            </w:r>
          </w:p>
        </w:tc>
      </w:tr>
      <w:tr w:rsidR="0096712D" w14:paraId="57F0944F" w14:textId="77777777">
        <w:tc>
          <w:tcPr>
            <w:tcW w:w="0" w:type="auto"/>
          </w:tcPr>
          <w:p w14:paraId="18A4486C" w14:textId="77777777" w:rsidR="0096712D" w:rsidRDefault="003077F9">
            <w:pPr>
              <w:pStyle w:val="Compact"/>
              <w:jc w:val="center"/>
            </w:pPr>
            <w:r>
              <w:t>Gandalf</w:t>
            </w:r>
          </w:p>
        </w:tc>
        <w:tc>
          <w:tcPr>
            <w:tcW w:w="0" w:type="auto"/>
          </w:tcPr>
          <w:p w14:paraId="717B0743" w14:textId="77777777" w:rsidR="0096712D" w:rsidRDefault="003077F9">
            <w:pPr>
              <w:pStyle w:val="Compact"/>
              <w:jc w:val="center"/>
            </w:pPr>
            <w:r>
              <w:t>Maia</w:t>
            </w:r>
          </w:p>
        </w:tc>
        <w:tc>
          <w:tcPr>
            <w:tcW w:w="0" w:type="auto"/>
          </w:tcPr>
          <w:p w14:paraId="17D27FBE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017B4CCE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723E37D3" w14:textId="77777777" w:rsidR="0096712D" w:rsidRDefault="003077F9">
            <w:pPr>
              <w:pStyle w:val="Compact"/>
              <w:jc w:val="center"/>
            </w:pPr>
            <w:r>
              <w:t>2019</w:t>
            </w:r>
          </w:p>
        </w:tc>
      </w:tr>
      <w:tr w:rsidR="0096712D" w14:paraId="7405F5C6" w14:textId="77777777">
        <w:tc>
          <w:tcPr>
            <w:tcW w:w="0" w:type="auto"/>
          </w:tcPr>
          <w:p w14:paraId="43768D6A" w14:textId="77777777" w:rsidR="0096712D" w:rsidRDefault="003077F9">
            <w:pPr>
              <w:pStyle w:val="Compact"/>
              <w:jc w:val="center"/>
            </w:pPr>
            <w:r>
              <w:t>Legolas</w:t>
            </w:r>
          </w:p>
        </w:tc>
        <w:tc>
          <w:tcPr>
            <w:tcW w:w="0" w:type="auto"/>
          </w:tcPr>
          <w:p w14:paraId="361BF8DF" w14:textId="77777777" w:rsidR="0096712D" w:rsidRDefault="003077F9">
            <w:pPr>
              <w:pStyle w:val="Compact"/>
              <w:jc w:val="center"/>
            </w:pPr>
            <w:r>
              <w:t>Elf</w:t>
            </w:r>
          </w:p>
        </w:tc>
        <w:tc>
          <w:tcPr>
            <w:tcW w:w="0" w:type="auto"/>
          </w:tcPr>
          <w:p w14:paraId="6A2742EC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7F3F559C" w14:textId="77777777" w:rsidR="0096712D" w:rsidRDefault="003077F9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14:paraId="3BC447DE" w14:textId="77777777" w:rsidR="0096712D" w:rsidRDefault="003077F9">
            <w:pPr>
              <w:pStyle w:val="Compact"/>
              <w:jc w:val="center"/>
            </w:pPr>
            <w:r>
              <w:t>2931</w:t>
            </w:r>
          </w:p>
        </w:tc>
      </w:tr>
      <w:tr w:rsidR="0096712D" w14:paraId="1E9A2D86" w14:textId="77777777">
        <w:tc>
          <w:tcPr>
            <w:tcW w:w="0" w:type="auto"/>
          </w:tcPr>
          <w:p w14:paraId="23B29CE0" w14:textId="77777777" w:rsidR="0096712D" w:rsidRDefault="003077F9">
            <w:pPr>
              <w:pStyle w:val="Compact"/>
              <w:jc w:val="center"/>
            </w:pPr>
            <w:r>
              <w:t>Sauron</w:t>
            </w:r>
          </w:p>
        </w:tc>
        <w:tc>
          <w:tcPr>
            <w:tcW w:w="0" w:type="auto"/>
          </w:tcPr>
          <w:p w14:paraId="1638FF3D" w14:textId="77777777" w:rsidR="0096712D" w:rsidRDefault="003077F9">
            <w:pPr>
              <w:pStyle w:val="Compact"/>
              <w:jc w:val="center"/>
            </w:pPr>
            <w:r>
              <w:t>Maia</w:t>
            </w:r>
          </w:p>
        </w:tc>
        <w:tc>
          <w:tcPr>
            <w:tcW w:w="0" w:type="auto"/>
          </w:tcPr>
          <w:p w14:paraId="23A4940A" w14:textId="77777777" w:rsidR="0096712D" w:rsidRDefault="003077F9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14:paraId="7BD0050B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765E66C9" w14:textId="77777777" w:rsidR="0096712D" w:rsidRDefault="003077F9">
            <w:pPr>
              <w:pStyle w:val="Compact"/>
              <w:jc w:val="center"/>
            </w:pPr>
            <w:r>
              <w:t>7052</w:t>
            </w:r>
          </w:p>
        </w:tc>
      </w:tr>
      <w:tr w:rsidR="0096712D" w14:paraId="0CF60657" w14:textId="77777777">
        <w:tc>
          <w:tcPr>
            <w:tcW w:w="0" w:type="auto"/>
          </w:tcPr>
          <w:p w14:paraId="1BD134F0" w14:textId="77777777" w:rsidR="0096712D" w:rsidRDefault="003077F9">
            <w:pPr>
              <w:pStyle w:val="Compact"/>
              <w:jc w:val="center"/>
            </w:pPr>
            <w:r>
              <w:t>Gollum</w:t>
            </w:r>
          </w:p>
        </w:tc>
        <w:tc>
          <w:tcPr>
            <w:tcW w:w="0" w:type="auto"/>
          </w:tcPr>
          <w:p w14:paraId="43E8AB10" w14:textId="77777777" w:rsidR="0096712D" w:rsidRDefault="003077F9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4FF7506A" w14:textId="77777777" w:rsidR="0096712D" w:rsidRDefault="003077F9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14:paraId="5DD4D6E9" w14:textId="77777777" w:rsidR="0096712D" w:rsidRDefault="003077F9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14:paraId="494591C5" w14:textId="77777777" w:rsidR="0096712D" w:rsidRDefault="003077F9">
            <w:pPr>
              <w:pStyle w:val="Compact"/>
              <w:jc w:val="center"/>
            </w:pPr>
            <w:r>
              <w:t>589</w:t>
            </w:r>
          </w:p>
        </w:tc>
      </w:tr>
    </w:tbl>
    <w:p w14:paraId="555DEDED" w14:textId="77777777" w:rsidR="0096712D" w:rsidRDefault="003077F9">
      <w:pPr>
        <w:pStyle w:val="Heading1"/>
      </w:pPr>
      <w:bookmarkStart w:id="13" w:name="references"/>
      <w:bookmarkEnd w:id="10"/>
      <w:bookmarkEnd w:id="12"/>
      <w:r>
        <w:t>References</w:t>
      </w:r>
    </w:p>
    <w:p w14:paraId="0F7D9164" w14:textId="77777777" w:rsidR="0096712D" w:rsidRDefault="003077F9">
      <w:pPr>
        <w:pStyle w:val="Bibliography"/>
      </w:pPr>
      <w:bookmarkStart w:id="14" w:name="ref-field2012discovering"/>
      <w:bookmarkStart w:id="15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5F3F5935" w14:textId="77777777" w:rsidR="0096712D" w:rsidRDefault="003077F9">
      <w:pPr>
        <w:pStyle w:val="Bibliography"/>
      </w:pPr>
      <w:bookmarkStart w:id="16" w:name="ref-lander2014r"/>
      <w:bookmarkEnd w:id="14"/>
      <w:r>
        <w:t xml:space="preserve">Lander, J. P. 2014. </w:t>
      </w:r>
      <w:r>
        <w:rPr>
          <w:i/>
          <w:iCs/>
        </w:rPr>
        <w:t>R for Everyone: Advanced Analy</w:t>
      </w:r>
      <w:r>
        <w:rPr>
          <w:i/>
          <w:iCs/>
        </w:rPr>
        <w:t>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  <w:bookmarkEnd w:id="13"/>
      <w:bookmarkEnd w:id="15"/>
      <w:bookmarkEnd w:id="16"/>
    </w:p>
    <w:sectPr w:rsidR="009671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F0539" w14:textId="77777777" w:rsidR="003077F9" w:rsidRDefault="003077F9">
      <w:pPr>
        <w:spacing w:after="0"/>
      </w:pPr>
      <w:r>
        <w:separator/>
      </w:r>
    </w:p>
  </w:endnote>
  <w:endnote w:type="continuationSeparator" w:id="0">
    <w:p w14:paraId="7C617575" w14:textId="77777777" w:rsidR="003077F9" w:rsidRDefault="003077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56434" w14:textId="77777777" w:rsidR="003077F9" w:rsidRDefault="003077F9">
      <w:r>
        <w:separator/>
      </w:r>
    </w:p>
  </w:footnote>
  <w:footnote w:type="continuationSeparator" w:id="0">
    <w:p w14:paraId="0582B8C6" w14:textId="77777777" w:rsidR="003077F9" w:rsidRDefault="003077F9">
      <w:r>
        <w:continuationSeparator/>
      </w:r>
    </w:p>
  </w:footnote>
  <w:footnote w:id="1">
    <w:p w14:paraId="60801B30" w14:textId="77777777" w:rsidR="0096712D" w:rsidRDefault="003077F9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E600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8B430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9BC13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92287184">
    <w:abstractNumId w:val="0"/>
  </w:num>
  <w:num w:numId="2" w16cid:durableId="8699570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0039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712D"/>
    <w:rsid w:val="003077F9"/>
    <w:rsid w:val="0096712D"/>
    <w:rsid w:val="00A020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7286F4"/>
  <w15:docId w15:val="{486A64E3-8ACA-1043-A67E-9BD65992D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9</Words>
  <Characters>1307</Characters>
  <Application>Microsoft Office Word</Application>
  <DocSecurity>0</DocSecurity>
  <Lines>10</Lines>
  <Paragraphs>3</Paragraphs>
  <ScaleCrop>false</ScaleCrop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llison Forte</dc:creator>
  <cp:keywords/>
  <cp:lastModifiedBy>Allison Spicer Forte</cp:lastModifiedBy>
  <cp:revision>2</cp:revision>
  <dcterms:created xsi:type="dcterms:W3CDTF">2022-04-24T18:27:00Z</dcterms:created>
  <dcterms:modified xsi:type="dcterms:W3CDTF">2022-04-24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allison.forte/Downloads/DSC520-master/assignments/assignment04/bibliography.bib</vt:lpwstr>
  </property>
  <property fmtid="{D5CDD505-2E9C-101B-9397-08002B2CF9AE}" pid="3" name="date">
    <vt:lpwstr>2022-04-23</vt:lpwstr>
  </property>
  <property fmtid="{D5CDD505-2E9C-101B-9397-08002B2CF9AE}" pid="4" name="link citations">
    <vt:lpwstr>True</vt:lpwstr>
  </property>
  <property fmtid="{D5CDD505-2E9C-101B-9397-08002B2CF9AE}" pid="5" name="output">
    <vt:lpwstr/>
  </property>
</Properties>
</file>